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5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ๆ</w:t>
      </w:r>
      <w:r>
        <w:t xml:space="preserve"> </w:t>
      </w:r>
      <w:r>
        <w:t xml:space="preserve">โหลๆๆ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อนุรักษ์ทรัพยากรธรรมชาติ</w:t>
      </w:r>
      <w:r>
        <w:t xml:space="preserve"> </w:t>
      </w:r>
      <w:r>
        <w:t xml:space="preserve">ในการแก้ไขปัญหาสิ่งแวดล้อมนะครับ</w:t>
      </w:r>
      <w:r>
        <w:t xml:space="preserve"> </w:t>
      </w:r>
      <w:r>
        <w:t xml:space="preserve">ฝนตกหนักน้ำท่วมขัง</w:t>
      </w:r>
      <w:r>
        <w:t xml:space="preserve"> </w:t>
      </w:r>
      <w:r>
        <w:t xml:space="preserve">หรือว่าน้ำรอการระบายนี้นะครับ</w:t>
      </w:r>
      <w:r>
        <w:t xml:space="preserve"> </w:t>
      </w:r>
      <w:r>
        <w:t xml:space="preserve">นักเรียนคงเคยได้ยินคำนี้มาบ้าง</w:t>
      </w:r>
      <w:r>
        <w:t xml:space="preserve"> </w:t>
      </w:r>
      <w:r>
        <w:t xml:space="preserve">นักเรียนเปิดโทรทัศน์รับส่งข่าวหรือว่าในช่องทางสื่อสังคมออนไลน์อื่นๆนะครับ</w:t>
      </w:r>
      <w:r>
        <w:t xml:space="preserve"> </w:t>
      </w:r>
      <w:r>
        <w:t xml:space="preserve">ปัญหาน้ำท่วมน้ำรอการระบายนี้นะครับ</w:t>
      </w:r>
      <w:r>
        <w:t xml:space="preserve"> </w:t>
      </w:r>
      <w:r>
        <w:t xml:space="preserve">นกต่อ</w:t>
      </w:r>
      <w:r>
        <w:t xml:space="preserve"> </w:t>
      </w:r>
      <w:r>
        <w:t xml:space="preserve">ความเป็นอยู่</w:t>
      </w:r>
      <w:r>
        <w:t xml:space="preserve"> </w:t>
      </w:r>
      <w:r>
        <w:t xml:space="preserve">เช่นน้ำท่วมข้างถนนเนี่ย</w:t>
      </w:r>
      <w:r>
        <w:t xml:space="preserve"> </w:t>
      </w:r>
      <w:r>
        <w:t xml:space="preserve">ส่งผลให้การคมนาคมลำบากขึ้น</w:t>
      </w:r>
      <w:r>
        <w:t xml:space="preserve"> </w:t>
      </w:r>
      <w:r>
        <w:t xml:space="preserve">ปัญหารถติด</w:t>
      </w:r>
      <w:r>
        <w:t xml:space="preserve"> </w:t>
      </w:r>
      <w:r>
        <w:t xml:space="preserve">การจราจรเป็นอัมพาต</w:t>
      </w:r>
      <w:r>
        <w:t xml:space="preserve"> </w:t>
      </w:r>
      <w:r>
        <w:t xml:space="preserve">หรือถ้าน้ำท่วมขังนี่เกิดขึ้นเป็นระยะเวลานานนะครับ</w:t>
      </w:r>
      <w:r>
        <w:t xml:space="preserve"> </w:t>
      </w:r>
      <w:r>
        <w:t xml:space="preserve">ขณะนี้ไปท่วมในบริเวณที่มีขยะ</w:t>
      </w:r>
      <w:r>
        <w:t xml:space="preserve"> </w:t>
      </w:r>
      <w:r>
        <w:t xml:space="preserve">มีสิ่งปฏิกูลอยู่นะครับ</w:t>
      </w:r>
      <w:r>
        <w:t xml:space="preserve"> </w:t>
      </w:r>
      <w:r>
        <w:t xml:space="preserve">อาจจะทำให้เกิดปัญหาน้ำเน่า</w:t>
      </w:r>
      <w:r>
        <w:t xml:space="preserve"> </w:t>
      </w:r>
      <w:r>
        <w:t xml:space="preserve">ส่งกลิ่นเหม็นรบกวนประชาชนได้นะครับ</w:t>
      </w:r>
      <w:r>
        <w:t xml:space="preserve"> </w:t>
      </w:r>
      <w:r>
        <w:t xml:space="preserve">หรืออาจจะเป็นแหล่งเพาะพันธุ์ยุงลายบริษัทอื่นๆนะครับ</w:t>
      </w:r>
      <w:r>
        <w:t xml:space="preserve"> </w:t>
      </w:r>
      <w:r>
        <w:t xml:space="preserve">ไม่สามารถแพร่กระจายโรคระบาดสู่ประชาชนได้นะครับ</w:t>
      </w:r>
      <w:r>
        <w:t xml:space="preserve"> </w:t>
      </w:r>
      <w:r>
        <w:t xml:space="preserve">เรื่องการแก้ไขปัญหาน้ำรอการระบายได้นะครับ</w:t>
      </w:r>
      <w:r>
        <w:t xml:space="preserve"> </w:t>
      </w:r>
      <w:r>
        <w:t xml:space="preserve">ใช้สิ่งก่อสร้างทางวิศวกรรมเข้ามาช่วยนะครับ</w:t>
      </w:r>
      <w:r>
        <w:t xml:space="preserve"> </w:t>
      </w:r>
      <w:r>
        <w:t xml:space="preserve">7</w:t>
      </w:r>
      <w:r>
        <w:t xml:space="preserve"> </w:t>
      </w:r>
      <w:r>
        <w:t xml:space="preserve">การสร้างอุโมงค์ระบายน้ำนะครับก็</w:t>
      </w:r>
      <w:r>
        <w:t xml:space="preserve"> </w:t>
      </w:r>
      <w:r>
        <w:t xml:space="preserve">ทางหนึ่งซึ่งอาจจะช่วยในการแก้ไขปัญหาดังกล่าวได้นะครับ</w:t>
      </w:r>
      <w:r>
        <w:t xml:space="preserve"> </w:t>
      </w:r>
      <w:r>
        <w:t xml:space="preserve">จากพรุ่งนี้นะครับเมนูวงระบายน้ำของแสงคลองแสนแสบนะครับหรือชื่อหนึ่งเรียกว่าอุบลพระราม 9 ครับ</w:t>
      </w:r>
      <w:r>
        <w:t xml:space="preserve"> </w:t>
      </w:r>
      <w:r>
        <w:t xml:space="preserve">สร้างขึ้นเพื่อระบายน้ำจากคลองแสนแสบและคลองสาขาลงสู่แม่น้ำเจ้าพระยานะครับ</w:t>
      </w:r>
      <w:r>
        <w:t xml:space="preserve"> </w:t>
      </w:r>
      <w:r>
        <w:t xml:space="preserve">ดูพื้นที่ได้รับประโยชน์นิ</w:t>
      </w:r>
      <w:r>
        <w:t xml:space="preserve"> </w:t>
      </w:r>
      <w:r>
        <w:t xml:space="preserve">ครอบคลุมพื้นที่ประมาณ 50 ตารางกิโลเมตรนะครับ</w:t>
      </w:r>
      <w:r>
        <w:t xml:space="preserve"> </w:t>
      </w:r>
      <w:r>
        <w:t xml:space="preserve">วันนี้ที่เขตห้วยขวางบางกะปิบึงกุ่มพัฒนาวังทองหลางแล้วก็ลาดพร้าวนะครับ</w:t>
      </w:r>
      <w:r>
        <w:t xml:space="preserve"> </w:t>
      </w:r>
      <w:r>
        <w:t xml:space="preserve">อุโมงค์มีขนาดเส้นผ่าศูนย์กลางประมาณ 5 เมตรนะครับแล้วก็ยาว</w:t>
      </w:r>
      <w:r>
        <w:t xml:space="preserve"> </w:t>
      </w:r>
      <w:r>
        <w:t xml:space="preserve">ประมาณ 5 กิโลเมตรนะครับ</w:t>
      </w:r>
      <w:r>
        <w:t xml:space="preserve"> </w:t>
      </w:r>
      <w:r>
        <w:t xml:space="preserve">มีความสามารถในการระบายน้ำ 60 ลูกบาศก์เมตรต่อวินาทีนะครับ</w:t>
      </w:r>
      <w:r>
        <w:t xml:space="preserve"> </w:t>
      </w:r>
      <w:r>
        <w:t xml:space="preserve">หรือเป็นประมาณ 60 ลิตร</w:t>
      </w:r>
      <w:r>
        <w:t xml:space="preserve"> </w:t>
      </w:r>
      <w:r>
        <w:t xml:space="preserve">ต่อวินาทีนะครับ</w:t>
      </w:r>
      <w:r>
        <w:t xml:space="preserve"> </w:t>
      </w:r>
      <w:r>
        <w:t xml:space="preserve">16 ลิตรต่อวินาทีเนี่ยท่านทั้งยังนึกภาพไม่ออกนะครับนักเรียนลองหยิบขวดน้ำขึ้นมานะครับ</w:t>
      </w:r>
      <w:r>
        <w:t xml:space="preserve"> </w:t>
      </w:r>
      <w:r>
        <w:t xml:space="preserve">ขวดน้ำที่คุณครูถืออยู่นะครับมีปริมาตร 1.5 ลิตรเท่านั้นนะครับ</w:t>
      </w:r>
      <w:r>
        <w:t xml:space="preserve"> </w:t>
      </w:r>
      <w:r>
        <w:t xml:space="preserve">อมฤตเนี่ยเท่ากับ</w:t>
      </w:r>
      <w:r>
        <w:t xml:space="preserve"> </w:t>
      </w:r>
      <w:r>
        <w:t xml:space="preserve">ขวดน้ำอยู่ในมือครู 4,000 เลยนะครับ</w:t>
      </w:r>
      <w:r>
        <w:t xml:space="preserve"> </w:t>
      </w:r>
      <w:r>
        <w:t xml:space="preserve">เป็นยังไงบ้าง</w:t>
      </w:r>
      <w:r>
        <w:t xml:space="preserve"> </w:t>
      </w:r>
      <w:r>
        <w:t xml:space="preserve">ขีดความสามารถในการระบายน้ำของอุโมงค์นี้</w:t>
      </w:r>
      <w:r>
        <w:t xml:space="preserve"> </w:t>
      </w:r>
      <w:r>
        <w:t xml:space="preserve">ปัญหา</w:t>
      </w:r>
      <w:r>
        <w:t xml:space="preserve"> </w:t>
      </w:r>
      <w:r>
        <w:t xml:space="preserve">การทำข่าวหรือปัญหาน้ำรอการระบายได้ดีเด่นใช่ไหมล่ะครับ</w:t>
      </w:r>
      <w:r>
        <w:t xml:space="preserve"> </w:t>
      </w:r>
      <w:r>
        <w:t xml:space="preserve">วันอังคารนี้ไหมครับมันแก้ปัญหามันก็ไม่ได้ง่ายขนาดนั้นครับ</w:t>
      </w:r>
      <w:r>
        <w:t xml:space="preserve"> </w:t>
      </w:r>
      <w:r>
        <w:t xml:space="preserve">ไม่สบายน้ำนี่</w:t>
      </w:r>
      <w:r>
        <w:t xml:space="preserve"> </w:t>
      </w:r>
      <w:r>
        <w:t xml:space="preserve">มีอุปสรรคที่จะทำให้การระบายน้ำ</w:t>
      </w:r>
      <w:r>
        <w:t xml:space="preserve"> </w:t>
      </w:r>
      <w:r>
        <w:t xml:space="preserve">ติดขัดได้ตลอดเวลาครับ</w:t>
      </w:r>
      <w:r>
        <w:t xml:space="preserve"> </w:t>
      </w:r>
      <w:r>
        <w:t xml:space="preserve">นักเรียนคิดว่าอุปสรรคนั้นคืออะไรครับ</w:t>
      </w:r>
      <w:r>
        <w:t xml:space="preserve"> </w:t>
      </w:r>
      <w:r>
        <w:t xml:space="preserve">กำลัง</w:t>
      </w:r>
      <w:r>
        <w:t xml:space="preserve"> </w:t>
      </w:r>
      <w:r>
        <w:t xml:space="preserve">นั่งเล่นอยู่กับเพื่อนในโรงเรียนที่บ้านหรือที่อื่นๆครับ</w:t>
      </w:r>
      <w:r>
        <w:t xml:space="preserve"> </w:t>
      </w:r>
      <w:r>
        <w:t xml:space="preserve">ลองหันหน้ามาคุยกันดูหรือว่าอภิปรายกันดูกับเพื่อนนะครับจะกลับคุณพ่อคุณแม่ที่บ้านก็ได้นะครับ</w:t>
      </w:r>
      <w:r>
        <w:t xml:space="preserve"> </w:t>
      </w:r>
      <w:r>
        <w:t xml:space="preserve">เด็กนักเรียน</w:t>
      </w:r>
      <w:r>
        <w:t xml:space="preserve"> </w:t>
      </w:r>
      <w:r>
        <w:t xml:space="preserve">ราชบุรีตอนนี้อยู่คนเดียวนะครับ</w:t>
      </w:r>
      <w:r>
        <w:t xml:space="preserve"> </w:t>
      </w:r>
      <w:r>
        <w:t xml:space="preserve">นักเรียนลงคลิป</w:t>
      </w:r>
      <w:r>
        <w:t xml:space="preserve"> </w:t>
      </w:r>
      <w:r>
        <w:t xml:space="preserve">พิจารณาดูได้นะครับ</w:t>
      </w:r>
      <w:r>
        <w:t xml:space="preserve"> </w:t>
      </w:r>
      <w:r>
        <w:t xml:space="preserve">จดบันทึกสิ่งที่ตัวเองคิดไว้ดูนะครับ</w:t>
      </w:r>
      <w:r>
        <w:t xml:space="preserve"> </w:t>
      </w:r>
      <w:r>
        <w:t xml:space="preserve">ว่า</w:t>
      </w:r>
      <w:r>
        <w:t xml:space="preserve"> </w:t>
      </w:r>
      <w:r>
        <w:t xml:space="preserve">อุปสรรคที่จะ</w:t>
      </w:r>
      <w:r>
        <w:t xml:space="preserve"> </w:t>
      </w:r>
      <w:r>
        <w:t xml:space="preserve">เกาะเกิดการระบายน้ำ</w:t>
      </w:r>
      <w:r>
        <w:t xml:space="preserve"> </w:t>
      </w:r>
      <w:r>
        <w:t xml:space="preserve">ไม่ประหยัดเป็นประสิทธิภาพเนี่ย</w:t>
      </w:r>
      <w:r>
        <w:t xml:space="preserve"> </w:t>
      </w:r>
      <w:r>
        <w:t xml:space="preserve">มีอะไรได้บ้างครับ</w:t>
      </w:r>
      <w:r>
        <w:t xml:space="preserve"> </w:t>
      </w:r>
      <w:r>
        <w:t xml:space="preserve">แล้วเดี๋ยวเราจะมาดูกันว่าปัญหาที่ว่านั้นคืออะไรนะครับ</w:t>
      </w:r>
      <w:r>
        <w:t xml:space="preserve"> </w:t>
      </w:r>
      <w:r>
        <w:t xml:space="preserve">ไม่สามารถกดพักเพื่อตอบคำถามนี้นะครับ</w:t>
      </w:r>
      <w:r>
        <w:t xml:space="preserve"> </w:t>
      </w:r>
      <w:r>
        <w:t xml:space="preserve">นักเรียนตอบคำถามเสร็จแล้วเนี่ย</w:t>
      </w:r>
      <w:r>
        <w:t xml:space="preserve"> </w:t>
      </w:r>
      <w:r>
        <w:t xml:space="preserve">ไม่สามารถกดเล่นต่อเพื่อกลับมาเรียนต่อได้นะครับ</w:t>
      </w:r>
      <w:r>
        <w:t xml:space="preserve"> </w:t>
      </w:r>
      <w:r>
        <w:t xml:space="preserve">นักเรียนจบแล้ว</w:t>
      </w:r>
      <w:r>
        <w:t xml:space="preserve"> </w:t>
      </w:r>
      <w:r>
        <w:t xml:space="preserve">ปกติครับ</w:t>
      </w:r>
      <w:r>
        <w:t xml:space="preserve"> </w:t>
      </w:r>
      <w:r>
        <w:t xml:space="preserve">เป็นอย่างไรบ้างครับนักเรียนคุณครูก็หวังว่านักเรียนเนี่ยพอจะนึกออกนะครับว่ากูสักนะเนี่ยคืออะไร</w:t>
      </w:r>
      <w:r>
        <w:t xml:space="preserve"> </w:t>
      </w:r>
      <w:r>
        <w:t xml:space="preserve">มารับได้เลยครับ</w:t>
      </w:r>
      <w:r>
        <w:t xml:space="preserve"> </w:t>
      </w:r>
      <w:r>
        <w:t xml:space="preserve">น้ำหนักที่ว่านะครับคือขยะและผักตบชวาครับ</w:t>
      </w:r>
      <w:r>
        <w:t xml:space="preserve"> </w:t>
      </w:r>
      <w:r>
        <w:t xml:space="preserve">นักเรียนพิจารณาจากในรูปนะครับไม่มีทะเบียนนะครับว่ามีขยะและผักตบชวาในปริมาณมากเลยครับ</w:t>
      </w:r>
      <w:r>
        <w:t xml:space="preserve"> </w:t>
      </w:r>
      <w:r>
        <w:t xml:space="preserve">อุโมงค์ระบายน้ำคลองแสนแสบ</w:t>
      </w:r>
      <w:r>
        <w:t xml:space="preserve"> </w:t>
      </w:r>
      <w:r>
        <w:t xml:space="preserve">เจ้าหน้าที่นะครับนักเรียน</w:t>
      </w:r>
      <w:r>
        <w:t xml:space="preserve"> </w:t>
      </w:r>
      <w:r>
        <w:t xml:space="preserve">ต้องทำงาน</w:t>
      </w:r>
      <w:r>
        <w:t xml:space="preserve"> </w:t>
      </w:r>
      <w:r>
        <w:t xml:space="preserve">บางครั้งแทบจะ 24 ชั่วโมงเลยนะครับ</w:t>
      </w:r>
      <w:r>
        <w:t xml:space="preserve"> </w:t>
      </w:r>
      <w:r>
        <w:t xml:space="preserve">กำจัดขยะเหล่านี้</w:t>
      </w:r>
      <w:r>
        <w:t xml:space="preserve"> </w:t>
      </w:r>
      <w:r>
        <w:t xml:space="preserve">ไม่ให้กีดขวางการระบายน้ำนะครับ</w:t>
      </w:r>
      <w:r>
        <w:t xml:space="preserve"> </w:t>
      </w:r>
      <w:r>
        <w:t xml:space="preserve">เดี๋ยวมาดูกันนะครับ</w:t>
      </w:r>
      <w:r>
        <w:t xml:space="preserve"> </w:t>
      </w:r>
      <w:r>
        <w:t xml:space="preserve">ปริมาณปริมาณขยะ</w:t>
      </w:r>
      <w:r>
        <w:t xml:space="preserve"> </w:t>
      </w:r>
      <w:r>
        <w:t xml:space="preserve">มันมีมากเท่าไหร่จากสถิติเขาเก็บรวบรวมไว้นะครับ</w:t>
      </w:r>
      <w:r>
        <w:t xml:space="preserve"> </w:t>
      </w:r>
      <w:r>
        <w:t xml:space="preserve">สำหรับพี่ฝนตกหนักนะครับนักเรียนปริมาณขยะ</w:t>
      </w:r>
      <w:r>
        <w:t xml:space="preserve"> </w:t>
      </w:r>
      <w:r>
        <w:t xml:space="preserve">สุดที่เคยเก็บได้นะครับ</w:t>
      </w:r>
      <w:r>
        <w:t xml:space="preserve"> </w:t>
      </w:r>
      <w:r>
        <w:t xml:space="preserve">ถึงบ้านถึง 15 ตันตะวันเลยนะครับ</w:t>
      </w:r>
      <w:r>
        <w:t xml:space="preserve"> </w:t>
      </w:r>
      <w:r>
        <w:t xml:space="preserve">หนังช่วงเวลาปกตินะครับ</w:t>
      </w:r>
      <w:r>
        <w:t xml:space="preserve"> </w:t>
      </w:r>
      <w:r>
        <w:t xml:space="preserve">มันขยันจะมีเพียง 5 ตันต่อวันเท่านั้นนะครับ</w:t>
      </w:r>
      <w:r>
        <w:t xml:space="preserve"> </w:t>
      </w:r>
      <w:r>
        <w:t xml:space="preserve">เสลี่ยงคนเป็นปริมาณที่ค่อนข้างเยอะนะครับ</w:t>
      </w:r>
      <w:r>
        <w:t xml:space="preserve"> </w:t>
      </w:r>
      <w:r>
        <w:t xml:space="preserve">นักเรียนสามารถศึกษาหาข้อมูลเพิ่มเติมได้นะครับ</w:t>
      </w:r>
      <w:r>
        <w:t xml:space="preserve"> </w:t>
      </w:r>
      <w:r>
        <w:t xml:space="preserve">ในด้านล่างนะครับ</w:t>
      </w:r>
      <w:r>
        <w:t xml:space="preserve"> </w:t>
      </w:r>
      <w:r>
        <w:t xml:space="preserve">บอกที่มาของขยะเหล่านี้นะครับมาจากไหนครับ</w:t>
      </w:r>
      <w:r>
        <w:t xml:space="preserve"> </w:t>
      </w:r>
      <w:r>
        <w:t xml:space="preserve">ที่มาได้เลยก็คือคุณลืมนะครับเรื่องขยะในครัวเรือนก็ได้แก่พวกขยะมูลฝอยต่างๆหรือว่าเอาขยะพลาสติกนะครับ</w:t>
      </w:r>
      <w:r>
        <w:t xml:space="preserve"> </w:t>
      </w:r>
      <w:r>
        <w:t xml:space="preserve">ก็ยังมีปริมาณมากครับ</w:t>
      </w:r>
      <w:r>
        <w:t xml:space="preserve"> </w:t>
      </w:r>
      <w:r>
        <w:t xml:space="preserve">ขนาดหน้าอกโมบายน้ำเนี่ย</w:t>
      </w:r>
      <w:r>
        <w:t xml:space="preserve"> </w:t>
      </w:r>
      <w:r>
        <w:t xml:space="preserve">สำหรับแหล่งที่มาของขยะต่อไปนะครับขึ้นมาจากการก่อสร้างนะครับ</w:t>
      </w:r>
      <w:r>
        <w:t xml:space="preserve"> </w:t>
      </w:r>
      <w:r>
        <w:t xml:space="preserve">วัสดุก่อสร้างต่างๆล้วนเป็นพวกไม้นะครับ</w:t>
      </w:r>
      <w:r>
        <w:t xml:space="preserve"> </w:t>
      </w:r>
      <w:r>
        <w:t xml:space="preserve">ให้นักเรียนมีความเข้าใจเกี่ยวกับปัญหาทรัพยากรธรรมชาติและสิ่งแวดล้อมมากขึ้นนะครับ</w:t>
      </w:r>
      <w:r>
        <w:t xml:space="preserve"> </w:t>
      </w:r>
      <w:r>
        <w:t xml:space="preserve">แล้วก็มาเสนอแนวทาง</w:t>
      </w:r>
      <w:r>
        <w:t xml:space="preserve"> </w:t>
      </w:r>
      <w:r>
        <w:t xml:space="preserve">แก้ไขนะครับ</w:t>
      </w:r>
      <w:r>
        <w:t xml:space="preserve"> </w:t>
      </w:r>
      <w:r>
        <w:t xml:space="preserve">น่าจะสามารถ</w:t>
      </w:r>
      <w:r>
        <w:t xml:space="preserve"> </w:t>
      </w:r>
      <w:r>
        <w:t xml:space="preserve">ศึกษาจากการทำกิจกรรมที่ 5.3 ปัญหาทรัพยากรธรรมชาติและสิ่งแวดล้อม</w:t>
      </w:r>
      <w:r>
        <w:t xml:space="preserve"> </w:t>
      </w:r>
      <w:r>
        <w:t xml:space="preserve">กิจกรรมนี้นะครับที่อยู่ในหนังสือเรียนวิทยาศาสตร์ชีวภาพ</w:t>
      </w:r>
      <w:r>
        <w:t xml:space="preserve"> </w:t>
      </w:r>
      <w:r>
        <w:t xml:space="preserve">หน้า 206 นะครับ</w:t>
      </w:r>
      <w:r>
        <w:t xml:space="preserve"> </w:t>
      </w:r>
      <w:r>
        <w:t xml:space="preserve">กูอยากนักเรียนนักศึกษาจุดประสงค์การทำกิจกรรม</w:t>
      </w:r>
      <w:r>
        <w:t xml:space="preserve"> </w:t>
      </w:r>
      <w:r>
        <w:t xml:space="preserve">และวิธีการทำกิจกรรมให้เข้าใจนะครับ</w:t>
      </w:r>
      <w:r>
        <w:t xml:space="preserve"> </w:t>
      </w:r>
      <w:r>
        <w:t xml:space="preserve">นักเรียนสามารถใช้สถานการณ์เรื่องอุโมงค์ระบายน้ำคลองแสนแสบ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การใช้สถานการณ์เกี่ยวกับน้ำท่วมกรุงเทพฯนะครับหรือว่าน้ำท่วมในที่อื่นของประเทศไทยนะครับ</w:t>
      </w:r>
      <w:r>
        <w:t xml:space="preserve"> </w:t>
      </w:r>
      <w:r>
        <w:t xml:space="preserve">มาเป็นสถานการณ์ในการศึกษากิจกรรมนี้ครับ</w:t>
      </w:r>
      <w:r>
        <w:t xml:space="preserve"> </w:t>
      </w:r>
      <w:r>
        <w:t xml:space="preserve">นักเรียนพร้อมแล้วนะครับนักเรียนสามารถกดหยุด</w:t>
      </w:r>
      <w:r>
        <w:t xml:space="preserve"> </w:t>
      </w:r>
      <w:r>
        <w:t xml:space="preserve">รถกระบะนะครับเพื่อทำกิจกรรมนะครับหรือว่ากดเล่นต่อ</w:t>
      </w:r>
      <w:r>
        <w:t xml:space="preserve"> </w:t>
      </w:r>
      <w:r>
        <w:t xml:space="preserve">เรียนรู้ต่อได้เลยนะครับ</w:t>
      </w:r>
      <w:r>
        <w:t xml:space="preserve"> </w:t>
      </w:r>
      <w:r>
        <w:t xml:space="preserve">หนัง x เกาหลีนะครับถ้าพร้อมแล้ว</w:t>
      </w:r>
      <w:r>
        <w:t xml:space="preserve"> </w:t>
      </w:r>
      <w:r>
        <w:t xml:space="preserve">เริ่มได้เลยครับ</w:t>
      </w:r>
      <w:r>
        <w:t xml:space="preserve"> </w:t>
      </w:r>
      <w:r>
        <w:t xml:space="preserve">เป็นอย่างไรบ้างครับนักเรียนหลังจากการทำกิจกรรมที่ 5.3 วันนี้</w:t>
      </w:r>
      <w:r>
        <w:t xml:space="preserve"> </w:t>
      </w:r>
      <w:r>
        <w:t xml:space="preserve">กูบอกว่านักเรียน</w:t>
      </w:r>
      <w:r>
        <w:t xml:space="preserve"> </w:t>
      </w:r>
      <w:r>
        <w:t xml:space="preserve">จะพอเข้าใจเกี่ยวกับปัญหาทรัพยากรธรรมชาติและสิ่งแวดล้อม</w:t>
      </w:r>
      <w:r>
        <w:t xml:space="preserve"> </w:t>
      </w:r>
      <w:r>
        <w:t xml:space="preserve">และสามารถเสนอแนวทางแก้ไขปัญหาดังกล่าวได้นะครับ</w:t>
      </w:r>
      <w:r>
        <w:t xml:space="preserve"> </w:t>
      </w:r>
      <w:r>
        <w:t xml:space="preserve">เดี๋ยวกูจะ</w:t>
      </w:r>
      <w:r>
        <w:t xml:space="preserve"> </w:t>
      </w:r>
      <w:r>
        <w:t xml:space="preserve">ลองยกตัวอย่างให้ฟังนะครับ</w:t>
      </w:r>
      <w:r>
        <w:t xml:space="preserve"> </w:t>
      </w:r>
      <w:r>
        <w:t xml:space="preserve">จากกรณีศึกษาเรื่องน้ำท่วมขังหรือว่าน้ำรอการระบายในกรุงเทพฯเลยนะครับ</w:t>
      </w:r>
      <w:r>
        <w:t xml:space="preserve"> </w:t>
      </w:r>
      <w:r>
        <w:t xml:space="preserve">สำหรับปัญหาน้ำท่วมขังหรือน้ำรอการระบายนะครับ</w:t>
      </w:r>
      <w:r>
        <w:t xml:space="preserve"> </w:t>
      </w:r>
      <w:r>
        <w:t xml:space="preserve">คุณสามารถค้นหาสาเหตุได้อย่างนี้นะครับ</w:t>
      </w:r>
      <w:r>
        <w:t xml:space="preserve"> </w:t>
      </w:r>
      <w:r>
        <w:t xml:space="preserve">สาเหตุอาจจะมาจากการขาดพื้นที่รับน้ำนะครับ</w:t>
      </w:r>
      <w:r>
        <w:t xml:space="preserve"> </w:t>
      </w:r>
      <w:r>
        <w:t xml:space="preserve">หรือว่าการระบายน้ำไม่มีประสิทธิภาพรั้วระบายได้ไม่ทันนะครับ</w:t>
      </w:r>
      <w:r>
        <w:t xml:space="preserve"> </w:t>
      </w:r>
      <w:r>
        <w:t xml:space="preserve">เพิ่งกลับมาจากปัญหาขยะอุดตันนะครับตามแหล่งระบายน้ำต่างๆครับ</w:t>
      </w:r>
      <w:r>
        <w:t xml:space="preserve"> </w:t>
      </w:r>
      <w:r>
        <w:t xml:space="preserve">น่าจะแผ่นดินทรุดนะครับ</w:t>
      </w:r>
      <w:r>
        <w:t xml:space="preserve"> </w:t>
      </w:r>
      <w:r>
        <w:t xml:space="preserve">สำหรับผลกระทบจากปัญหาน้ำท่วมขังหรือน้ำรอการระบายนะครับก็</w:t>
      </w:r>
      <w:r>
        <w:t xml:space="preserve"> </w:t>
      </w:r>
      <w:r>
        <w:t xml:space="preserve">จะทำให้เกิด</w:t>
      </w:r>
      <w:r>
        <w:t xml:space="preserve"> </w:t>
      </w:r>
      <w:r>
        <w:t xml:space="preserve">การจราจรติดขัด</w:t>
      </w:r>
      <w:r>
        <w:t xml:space="preserve"> </w:t>
      </w:r>
      <w:r>
        <w:t xml:space="preserve">อาจจะทำให้เกิดโรคระบาดได้นะครับ</w:t>
      </w:r>
      <w:r>
        <w:t xml:space="preserve"> </w:t>
      </w:r>
      <w:r>
        <w:t xml:space="preserve">กระทำคุณภาพชีวิตของประชากรลดลงนะครับ</w:t>
      </w:r>
      <w:r>
        <w:t xml:space="preserve"> </w:t>
      </w:r>
      <w:r>
        <w:t xml:space="preserve">แล้วก็สิ่งแวดล้อมเสื่อมโทรมได้นะครับ</w:t>
      </w:r>
      <w:r>
        <w:t xml:space="preserve"> </w:t>
      </w:r>
      <w:r>
        <w:t xml:space="preserve">แนวทางการแก้ไขปัญหานะครับ</w:t>
      </w:r>
      <w:r>
        <w:t xml:space="preserve"> </w:t>
      </w:r>
      <w:r>
        <w:t xml:space="preserve">ก็สรุปปัญหาน้ำท่วมขังรอการระบายนะครับ</w:t>
      </w:r>
      <w:r>
        <w:t xml:space="preserve"> </w:t>
      </w:r>
      <w:r>
        <w:t xml:space="preserve">เราสามารถช่วยกันได้นะครับโดยการ</w:t>
      </w:r>
      <w:r>
        <w:t xml:space="preserve"> </w:t>
      </w:r>
      <w:r>
        <w:t xml:space="preserve">ไม่ทิ้งขยะลงในแหล่งน้ำครับ</w:t>
      </w:r>
      <w:r>
        <w:t xml:space="preserve"> </w:t>
      </w:r>
      <w:r>
        <w:t xml:space="preserve">แล้วก็ให้ก่อสร้าง</w:t>
      </w:r>
      <w:r>
        <w:t xml:space="preserve"> </w:t>
      </w:r>
      <w:r>
        <w:t xml:space="preserve">สิ่งก่อสร้างที่กีดขวางทางน้ำครับที่เป็นอุปสรรคต่อการระบายน้ำครับ</w:t>
      </w:r>
      <w:r>
        <w:t xml:space="preserve"> </w:t>
      </w:r>
      <w:r>
        <w:t xml:space="preserve">แล้วก็สามารถช่วยเพิ่มประสิทธิภาพในการระบายน้ำนะครับ</w:t>
      </w:r>
      <w:r>
        <w:t xml:space="preserve"> </w:t>
      </w:r>
      <w:r>
        <w:t xml:space="preserve">ไม่ว่าจะเป็นการสร้างอุโมงค์ระบายน้ำนะครับหรือใช้เทคนิคทางวิศวกรรมอื่นนะครับในการแก้ไขปัญหานะครับ</w:t>
      </w:r>
      <w:r>
        <w:t xml:space="preserve"> </w:t>
      </w:r>
      <w:r>
        <w:t xml:space="preserve">นักเรียนหลายๆคนนะครับอาจจะ</w:t>
      </w:r>
      <w:r>
        <w:t xml:space="preserve"> </w:t>
      </w:r>
      <w:r>
        <w:t xml:space="preserve">ใช้ภาษาอื่นนะครับรายการ</w:t>
      </w:r>
      <w:r>
        <w:t xml:space="preserve"> </w:t>
      </w:r>
      <w:r>
        <w:t xml:space="preserve">วิเคราะห์หาสาเหตุผลกระทบและแนวทางการแก้ไขปัญหานะครับ</w:t>
      </w:r>
      <w:r>
        <w:t xml:space="preserve"> </w:t>
      </w:r>
      <w:r>
        <w:t xml:space="preserve">นักเรียนสามารถอภิปรายกับเพื่อนดูได้นะครับว่าสาเหตุ</w:t>
      </w:r>
      <w:r>
        <w:t xml:space="preserve"> </w:t>
      </w:r>
      <w:r>
        <w:t xml:space="preserve">การแก้ไขปัญหาของเราเป็นอย่างไรนะครับนักเรียนมีความเข้าใจมากขึ้นเกี่ยวกับการแก้ไขปัญหาเกี่ยวกับทรัพยากรธรรมชาติและสิ่งแวดล้อมนะครับ</w:t>
      </w:r>
      <w:r>
        <w:t xml:space="preserve"> </w:t>
      </w:r>
      <w:r>
        <w:t xml:space="preserve">นักเรียนสามารถศึกษาเพิ่มเติมได้เกี่ยวกับปัญหาน้ำท่วมขังหรือว่าปัญหาน้ำรอการระบายในกรุงเทพฯน้ำท่วมกรุงเทพฯนะครับประจำปี 2563 นะครับซึ่งผลิตโดยสำนักการระบายน้ำกรุงเทพฯที่ปรากฏอยู่ในบัญชีได้เลยนะครับสามารถพิมพ์ URL ที่เห็นอยู่ด้านล่างได้เลยนะครับเพื่อเข้าสู่แผนปฏิบัติการนะครับ</w:t>
      </w:r>
      <w:r>
        <w:t xml:space="preserve"> </w:t>
      </w:r>
      <w:r>
        <w:t xml:space="preserve">จากสถานการณ์นี้จะได้ดูการตั้งแต่ต้นของการเรียนรู้นะครับคุณครูยังมีคำถามนะครับว่านักเรียนคิดว่ามีทางอื่นที่มีการแก้ไขปัญหาน้ำท่วมขังรอการระบาย</w:t>
      </w:r>
      <w:r>
        <w:t xml:space="preserve"> </w:t>
      </w:r>
      <w:r>
        <w:t xml:space="preserve">จากปัญหาเรื่องขยะทิ้งลงในแหล่งน้ำนะครับอันนี้ก็เป็นรูปของขยะซึ่งจะประกอบด้วยผักตบชวาแล้วก็มีขยะพลาสติกมากๆเลยนะครับแล้วก็หาอะไรกินนะครับมีฝาขวดน้ำพลาสติกพลาสติกมีถุงพลาสติกนะครับ</w:t>
      </w:r>
      <w:r>
        <w:t xml:space="preserve"> </w:t>
      </w:r>
      <w:r>
        <w:t xml:space="preserve">นักเรียนคิดว่าพฤติกรรมเหล่านี้ไม่ถูกเก็บขึ้นมาจากแม่น้ำพองนะครับแล้วก็ปล่อยให้ไหลไปตามกระแสน้ำไปเรื่อยๆจนออกสู่ทะเลจะเกิดอะไรขึ้นได้ป่ะครับเดี๋ยวเราไปดูกันนะครับปัญหาของการที่เราปล่อยปัญหาพลาสติกจำนวนมากออกสู่สิ่งแวดล้อมนะครับซึ่งปัญหาพลาสติกหลอกพวกสัตว์ป่าก็คิดว่าเป็นทหารนะครับ</w:t>
      </w:r>
      <w:r>
        <w:t xml:space="preserve"> </w:t>
      </w:r>
      <w:r>
        <w:t xml:space="preserve">ก็กินพลาสติกก่อนนะเข้าไปจะส่งไปตายได้นะครับอยากรู้ครับก็เป็นสิ่งที่เกิดขึ้นจากสหรัฐอเมริกานะครับทะเลนะครับตาจากการเชื่อมพลาสติกนะครับพี่ครับไม่เห็นได้ว่าในช่องท้องนะจะพบขยะพลาสติกมากมายเลยครับมีทั้งไฟแช็คมีทั้งฝาขวดน้ำพลาสติกนะครับซึ่งตอนนี้นะครับรายงานในประเทศไทยมีงานมาเรื่อยๆนะครับเกี่ยวกับการที่สัตว์ตายจากพลาสติกไปนะครับ</w:t>
      </w:r>
      <w:r>
        <w:t xml:space="preserve"> </w:t>
      </w:r>
      <w:r>
        <w:t xml:space="preserve">นักเรียนครับรัฐบาลก็มีความพยายามในการแก้ไขปัญหาสิ่งแวดล้อมที่เกิดขึ้นในประเทศนะครับเพราะว่าปัญหาสิ่งแวดล้อมก็จะส่งผลกระทบต่อประเทศชาติและสิ่งมีชีวิตความเป็นอยู่ของประชาชนนะครับซึ่งการแก้ไขปัญหาสิ่งแวดล้อมเป็นหนี้รัฐบาลนะครับก็ได้มีการเข้าร่วมการประชุมรัฐภาคีอนุสัญญาสหประชาชาติว่าด้วยการเปลี่ยนแปลงสภาพภูมิอากาศสมัยที่ 21 นะครับหรือเรียกว่าครบ 21 นะครับในกรุงปารีสฝรั่งเศสในปี 2558 นะครับจึงลดการปล่อยแก๊สเรือนกระจกภายในประเทศกลุ่มภาคีครับรัฐบาลนะครับยังออกมาตรการทางกฎหมายที่เกี่ยวข้องนะครับยกตัวอย่างเช่นพระราชบัญญัติส่งเสริมและรักษาคุณภาพสิ่งแวดล้อมแห่งชาตินะครับนะครับของโครงการขนาดใหญ่ต่างๆก่อนที่จะเริ่มโครงการเหล่านั้นนะครับ</w:t>
      </w:r>
      <w:r>
        <w:t xml:space="preserve"> </w:t>
      </w:r>
      <w:r>
        <w:t xml:space="preserve">รัฐบาลนะครับยังส่งเสริมให้เอกชนผู้เป็นเจ้าของกิจการนะครับผลิตสินค้าที่ลดคาร์บอนฟุตพริ้นท์หรือมีเครื่องหมายฉลากลดโลกร้อนผลิตภัณฑ์</w:t>
      </w:r>
      <w:r>
        <w:t xml:space="preserve"> </w:t>
      </w:r>
      <w:r>
        <w:t xml:space="preserve">มลพิษทางอากาศนะครับตั้งแต่การกำจัดขยะที่เกิดจากผลิตภัณฑ์เหล่านั้นนะครับเพื่อเป็นข้อมูลเกี่ยวกับการเลือกซื้อสินค้าของผู้บริโภคมีอำนาจในการออกสู่ตลาดโลกครับ</w:t>
      </w:r>
      <w:r>
        <w:t xml:space="preserve"> </w:t>
      </w:r>
      <w:r>
        <w:t xml:space="preserve">รัฐบาลนะครับยังส่งเสริมการมีส่วนร่วมของคนในชุมชนนะครับแล้วก็อย่างเช่นการส่งเสริมให้มีการจัดตั้งธนาคารขยะชุมชน</w:t>
      </w:r>
      <w:r>
        <w:t xml:space="preserve"> </w:t>
      </w:r>
      <w:r>
        <w:t xml:space="preserve">ณรงค์การทิ้งขยะในบริเวณที่กำหนด</w:t>
      </w:r>
      <w:r>
        <w:t xml:space="preserve"> </w:t>
      </w:r>
      <w:r>
        <w:t xml:space="preserve">และสนับสนุนการดำเนินงานโครงการขยะเหลือศูนย์นะครับ</w:t>
      </w:r>
      <w:r>
        <w:t xml:space="preserve"> </w:t>
      </w:r>
      <w:r>
        <w:t xml:space="preserve">นักเรียนครับนักเรียนก็ได้เห็นนะครับว่ารัฐบาลก็มีความพยายามที่จะร่วมมือกับนานาชาติในการแก้ไขปัญหาสิ่งแวดล้อมนะครับต้องยกระดับมาตรฐานการดูแลทรัพยากรธรรมชาติและสิ่งแวดล้อมในประเทศผ่านการออกมาตรการต่างๆนะครับ</w:t>
      </w:r>
      <w:r>
        <w:t xml:space="preserve"> </w:t>
      </w:r>
      <w:r>
        <w:t xml:space="preserve">เช่นกันครับหน้าที่ในการดูแลทรัพยากรธรรมชาติและสิ่งแวดล้อมมาใช้หน้าที่เฉพาะของคนใดคนหนึ่งหรือว่าของรัฐบาลเท่านั้นนะครับเจ้าหน้าที่ของมนุษย์ทุกคนนะครับ</w:t>
      </w:r>
      <w:r>
        <w:t xml:space="preserve"> </w:t>
      </w:r>
      <w:r>
        <w:t xml:space="preserve">ซึ่งการใช้ทรัพยากรธรรมชาติมาจากการใช้งานของพวกเราทุกคนนี้ล่ะครับแล้วก็ตกกระทบที่เกิดขึ้นเครื่องไม่ได้เลยนะครับที่มีสาเหตุมาจากพวกเราทุกคนครับดังนั้นจึงเป็นหน้าที่ของพวกเราทุกคนที่จะต้องตามหลักแล้วก็รู้คุณค่าของการใช้ทรัพยากรธรรมชาตินะครับแล้วก็ต้องมีจิตใจที่รักสิ่งแวดล้อมด้วยนะครับให้เกิดการใช้ทรัพยากรธรรมชาติอย่างยั่งยืนและก็เราก็สามารถอยู่กับศิลปะนะครับ</w:t>
      </w:r>
      <w:r>
        <w:t xml:space="preserve"> </w:t>
      </w:r>
      <w:r>
        <w:t xml:space="preserve">สรุปเนื้อหาในบทเรียนนี้นะครับ</w:t>
      </w:r>
      <w:r>
        <w:t xml:space="preserve"> </w:t>
      </w:r>
      <w:r>
        <w:t xml:space="preserve">การลดปริมาณการใช้ทรัพยากรธรรมชาติ</w:t>
      </w:r>
      <w:r>
        <w:t xml:space="preserve"> </w:t>
      </w:r>
      <w:r>
        <w:t xml:space="preserve">การกำจัดของเสียชีวิตซอย 52 ปัญหาสิ่งแวดล้อมและการวางแผนการจัดการทรัพยากรธรรมชาติที่เหมาะสม</w:t>
      </w:r>
      <w:r>
        <w:t xml:space="preserve"> </w:t>
      </w:r>
      <w:r>
        <w:t xml:space="preserve">เป็นแนวทางในการอนุรักษ์ทรัพยากรธรรมชาติและลดปัญหาสิ่งแวดล้อม</w:t>
      </w:r>
      <w:r>
        <w:t xml:space="preserve"> </w:t>
      </w:r>
      <w:r>
        <w:t xml:space="preserve">ให้เกิดการใช้ประโยชน์อย่างยั่งยืนได้ครับ</w:t>
      </w:r>
      <w:r>
        <w:t xml:space="preserve"> </w:t>
      </w:r>
      <w:r>
        <w:t xml:space="preserve">กูก็หวังว่าพอจะนำความรู้เกี่ยวกับมนุษย์แล้วก็ทรัพยากรธรรมชาติและสิ่งแวดล้อมไปไม่มากก็น้อยนะครับก็พอจะรู้แนวทางในการอนุรักษ์ทรัพยากรธรรมชาติและสิ่งแวดล้อมควรทางแก้ไขปัญหาสิ่งแวดล้อมนะครับคุณครูก็ต้องขอลาไปก่อนนะครับสักวันเราจะพบกันใหม่อีกครั้งนะ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มนุษย์กับทรัพยากรธรรมชาติและสิ่งแวดล้อม ตอนที่ 2 (15.08 นาที)</dc:title>
  <dc:creator/>
  <cp:keywords/>
  <dcterms:created xsi:type="dcterms:W3CDTF">2021-11-03T09:37:59Z</dcterms:created>
  <dcterms:modified xsi:type="dcterms:W3CDTF">2021-11-03T0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5.00 น.</vt:lpwstr>
  </property>
  <property fmtid="{D5CDD505-2E9C-101B-9397-08002B2CF9AE}" pid="3" name="subtitle">
    <vt:lpwstr/>
  </property>
</Properties>
</file>